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319153" w14:textId="77777777" w:rsidR="002308CE" w:rsidRPr="00B92017" w:rsidRDefault="002308CE" w:rsidP="0031355B">
      <w:pPr>
        <w:tabs>
          <w:tab w:val="left" w:pos="3885"/>
        </w:tabs>
        <w:rPr>
          <w:lang w:val="de-DE"/>
        </w:rPr>
      </w:pPr>
    </w:p>
    <w:p w14:paraId="260C2500" w14:textId="2AE3DEFD" w:rsidR="00804E21" w:rsidRDefault="000A05F6" w:rsidP="00804E21">
      <w:pPr>
        <w:tabs>
          <w:tab w:val="left" w:pos="3885"/>
        </w:tabs>
        <w:jc w:val="center"/>
        <w:rPr>
          <w:b/>
          <w:bCs/>
          <w:sz w:val="24"/>
          <w:szCs w:val="24"/>
          <w:lang w:val="de-DE"/>
        </w:rPr>
      </w:pPr>
      <w:r w:rsidRPr="000A05F6">
        <w:rPr>
          <w:b/>
          <w:sz w:val="28"/>
          <w:szCs w:val="28"/>
          <w:lang w:val="de-DE"/>
        </w:rPr>
        <w:t>Y</w:t>
      </w:r>
      <w:bookmarkStart w:id="0" w:name="_GoBack"/>
      <w:bookmarkEnd w:id="0"/>
      <w:r w:rsidRPr="000A05F6">
        <w:rPr>
          <w:b/>
          <w:sz w:val="28"/>
          <w:szCs w:val="28"/>
          <w:lang w:val="de-DE"/>
        </w:rPr>
        <w:t>URT İÇİ KURUMLAR ARASI YATAY GEÇİŞ MÜRACAT DEĞERLENDİRME SONUÇ LİSTESİ</w:t>
      </w:r>
      <w:r w:rsidR="00460148">
        <w:rPr>
          <w:b/>
          <w:sz w:val="28"/>
          <w:szCs w:val="28"/>
          <w:lang w:val="de-DE"/>
        </w:rPr>
        <w:t xml:space="preserve"> FORMU</w:t>
      </w:r>
    </w:p>
    <w:p w14:paraId="3F3DA251" w14:textId="77777777" w:rsidR="000A05F6" w:rsidRPr="003D5D33" w:rsidRDefault="00804E21" w:rsidP="00D14A31">
      <w:pPr>
        <w:tabs>
          <w:tab w:val="left" w:pos="3885"/>
        </w:tabs>
        <w:rPr>
          <w:sz w:val="24"/>
          <w:szCs w:val="24"/>
          <w:lang w:val="tr-TR"/>
        </w:rPr>
      </w:pPr>
      <w:r w:rsidRPr="003D5D33">
        <w:rPr>
          <w:sz w:val="24"/>
          <w:szCs w:val="24"/>
          <w:lang w:val="tr-TR"/>
        </w:rPr>
        <w:tab/>
      </w:r>
    </w:p>
    <w:tbl>
      <w:tblPr>
        <w:tblW w:w="143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724"/>
        <w:gridCol w:w="2680"/>
        <w:gridCol w:w="2680"/>
        <w:gridCol w:w="4137"/>
        <w:gridCol w:w="2210"/>
      </w:tblGrid>
      <w:tr w:rsidR="000A05F6" w:rsidRPr="000A05F6" w14:paraId="2C5E5868" w14:textId="77777777" w:rsidTr="000A05F6">
        <w:trPr>
          <w:trHeight w:val="270"/>
        </w:trPr>
        <w:tc>
          <w:tcPr>
            <w:tcW w:w="14391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A88C79B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7"/>
                <w:szCs w:val="17"/>
                <w:lang w:val="tr-TR" w:eastAsia="tr-TR"/>
              </w:rPr>
            </w:pPr>
            <w:proofErr w:type="gramStart"/>
            <w:r w:rsidRPr="000A05F6">
              <w:rPr>
                <w:rFonts w:ascii="Arial" w:eastAsia="Times New Roman" w:hAnsi="Arial" w:cs="Arial"/>
                <w:b/>
                <w:bCs/>
                <w:sz w:val="17"/>
                <w:szCs w:val="17"/>
                <w:lang w:val="tr-TR" w:eastAsia="tr-TR"/>
              </w:rPr>
              <w:t>………………….</w:t>
            </w:r>
            <w:proofErr w:type="gramEnd"/>
            <w:r w:rsidRPr="000A05F6">
              <w:rPr>
                <w:rFonts w:ascii="Arial" w:eastAsia="Times New Roman" w:hAnsi="Arial" w:cs="Arial"/>
                <w:b/>
                <w:bCs/>
                <w:sz w:val="17"/>
                <w:szCs w:val="17"/>
                <w:lang w:val="tr-TR" w:eastAsia="tr-TR"/>
              </w:rPr>
              <w:t xml:space="preserve"> BÖLÜMÜNÜN 20</w:t>
            </w:r>
            <w:proofErr w:type="gramStart"/>
            <w:r w:rsidRPr="000A05F6">
              <w:rPr>
                <w:rFonts w:ascii="Arial" w:eastAsia="Times New Roman" w:hAnsi="Arial" w:cs="Arial"/>
                <w:b/>
                <w:bCs/>
                <w:sz w:val="17"/>
                <w:szCs w:val="17"/>
                <w:lang w:val="tr-TR" w:eastAsia="tr-TR"/>
              </w:rPr>
              <w:t>..</w:t>
            </w:r>
            <w:proofErr w:type="gramEnd"/>
            <w:r w:rsidRPr="000A05F6">
              <w:rPr>
                <w:rFonts w:ascii="Arial" w:eastAsia="Times New Roman" w:hAnsi="Arial" w:cs="Arial"/>
                <w:b/>
                <w:bCs/>
                <w:sz w:val="17"/>
                <w:szCs w:val="17"/>
                <w:lang w:val="tr-TR" w:eastAsia="tr-TR"/>
              </w:rPr>
              <w:t>-20.. EĞİTİM ÖĞRETİM YILI GÜZ/BAHAR YARIYILI YURT İÇİ KURUMLAR ARASI YATAY GEÇİŞ MÜRACAT DEĞERLENDİRME SONUÇ LİSTESİ</w:t>
            </w:r>
          </w:p>
        </w:tc>
      </w:tr>
      <w:tr w:rsidR="000A05F6" w:rsidRPr="000A05F6" w14:paraId="50CE5455" w14:textId="77777777" w:rsidTr="000A05F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2521E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  <w:t>SIRA NO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5158D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  <w:t>T.C. KİMLİK NUMARASI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89517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  <w:t>ADI SOYADI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C8F84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  <w:t>OKUDUĞU ÜNİVERSİTE</w:t>
            </w:r>
          </w:p>
        </w:tc>
        <w:tc>
          <w:tcPr>
            <w:tcW w:w="41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A6DAF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  <w:t>AÇIKLAMA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E84EE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b/>
                <w:bCs/>
                <w:color w:val="000000"/>
                <w:sz w:val="17"/>
                <w:szCs w:val="17"/>
                <w:lang w:val="tr-TR" w:eastAsia="tr-TR"/>
              </w:rPr>
              <w:t>KARAR</w:t>
            </w:r>
          </w:p>
        </w:tc>
      </w:tr>
      <w:tr w:rsidR="000A05F6" w:rsidRPr="000A05F6" w14:paraId="701B93A1" w14:textId="77777777" w:rsidTr="000A05F6">
        <w:trPr>
          <w:trHeight w:val="25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631B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E4ED0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25BC7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7AF72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26D32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40DA0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  <w:tr w:rsidR="000A05F6" w:rsidRPr="000A05F6" w14:paraId="5B3A02E1" w14:textId="77777777" w:rsidTr="000A05F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B85E4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 TUR" w:eastAsia="Times New Roman" w:hAnsi="Arial TUR" w:cs="Times New Roman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 TUR" w:eastAsia="Times New Roman" w:hAnsi="Arial TUR" w:cs="Times New Roman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C6628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7B66A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DEEF4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4D698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9316D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  <w:tr w:rsidR="000A05F6" w:rsidRPr="000A05F6" w14:paraId="19DC89FC" w14:textId="77777777" w:rsidTr="000A05F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D5B3C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20368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99B3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4CFDE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762A6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03C77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  <w:tr w:rsidR="000A05F6" w:rsidRPr="000A05F6" w14:paraId="3D59BFE4" w14:textId="77777777" w:rsidTr="000A05F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639A0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 TUR" w:eastAsia="Times New Roman" w:hAnsi="Arial TUR" w:cs="Times New Roman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 TUR" w:eastAsia="Times New Roman" w:hAnsi="Arial TUR" w:cs="Times New Roman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D87FD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6DF15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9113B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6CDCA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1918D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  <w:tr w:rsidR="000A05F6" w:rsidRPr="000A05F6" w14:paraId="50E71E28" w14:textId="77777777" w:rsidTr="000A05F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3565C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4DAAA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5A464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07B1B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F6824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B02CB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  <w:tr w:rsidR="000A05F6" w:rsidRPr="000A05F6" w14:paraId="32D5A75D" w14:textId="77777777" w:rsidTr="000A05F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CBA7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 TUR" w:eastAsia="Times New Roman" w:hAnsi="Arial TUR" w:cs="Times New Roman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 TUR" w:eastAsia="Times New Roman" w:hAnsi="Arial TUR" w:cs="Times New Roman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A9AE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5A626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3E0E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83412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25FE6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  <w:tr w:rsidR="000A05F6" w:rsidRPr="000A05F6" w14:paraId="0645A1D7" w14:textId="77777777" w:rsidTr="000A05F6">
        <w:trPr>
          <w:trHeight w:val="2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26616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348E3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FFFB5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1BB63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EAFE2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E7906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  <w:tr w:rsidR="000A05F6" w:rsidRPr="000A05F6" w14:paraId="2057A581" w14:textId="77777777" w:rsidTr="000A05F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E739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 TUR" w:eastAsia="Times New Roman" w:hAnsi="Arial TUR" w:cs="Times New Roman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 TUR" w:eastAsia="Times New Roman" w:hAnsi="Arial TUR" w:cs="Times New Roman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57ACB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478CB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ABC51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74E96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E9E31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  <w:tr w:rsidR="000A05F6" w:rsidRPr="000A05F6" w14:paraId="4ED1EABA" w14:textId="77777777" w:rsidTr="000A05F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50853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D366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D4750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5BAEE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1017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23D99" w14:textId="77777777" w:rsidR="000A05F6" w:rsidRPr="000A05F6" w:rsidRDefault="000A05F6" w:rsidP="000A05F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0A05F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 </w:t>
            </w:r>
          </w:p>
        </w:tc>
      </w:tr>
    </w:tbl>
    <w:p w14:paraId="616C311F" w14:textId="6125ECD0" w:rsidR="00F7711B" w:rsidRDefault="00F7711B" w:rsidP="00D14A31">
      <w:pPr>
        <w:tabs>
          <w:tab w:val="left" w:pos="3885"/>
        </w:tabs>
        <w:rPr>
          <w:sz w:val="24"/>
          <w:szCs w:val="24"/>
          <w:lang w:val="tr-TR"/>
        </w:rPr>
      </w:pPr>
    </w:p>
    <w:p w14:paraId="1B369630" w14:textId="77777777" w:rsidR="00F7711B" w:rsidRPr="00F7711B" w:rsidRDefault="00F7711B" w:rsidP="00F7711B">
      <w:pPr>
        <w:rPr>
          <w:sz w:val="24"/>
          <w:szCs w:val="24"/>
          <w:lang w:val="tr-TR"/>
        </w:rPr>
      </w:pPr>
    </w:p>
    <w:p w14:paraId="7E33EAA1" w14:textId="77777777" w:rsidR="00F7711B" w:rsidRPr="00F7711B" w:rsidRDefault="00F7711B" w:rsidP="00F7711B">
      <w:pPr>
        <w:rPr>
          <w:sz w:val="24"/>
          <w:szCs w:val="24"/>
          <w:lang w:val="tr-TR"/>
        </w:rPr>
      </w:pPr>
    </w:p>
    <w:p w14:paraId="778D38A3" w14:textId="77777777" w:rsidR="00F7711B" w:rsidRPr="00F7711B" w:rsidRDefault="00F7711B" w:rsidP="00F7711B">
      <w:pPr>
        <w:rPr>
          <w:sz w:val="24"/>
          <w:szCs w:val="24"/>
          <w:lang w:val="tr-TR"/>
        </w:rPr>
      </w:pPr>
    </w:p>
    <w:p w14:paraId="06FAD32A" w14:textId="7FC2C989" w:rsidR="00F7711B" w:rsidRDefault="00F7711B" w:rsidP="00F7711B">
      <w:pPr>
        <w:rPr>
          <w:sz w:val="24"/>
          <w:szCs w:val="24"/>
          <w:lang w:val="tr-TR"/>
        </w:rPr>
      </w:pPr>
    </w:p>
    <w:p w14:paraId="6EBA8494" w14:textId="047D0CB1" w:rsidR="00B92017" w:rsidRPr="00F7711B" w:rsidRDefault="00F7711B" w:rsidP="00F7711B">
      <w:pPr>
        <w:tabs>
          <w:tab w:val="left" w:pos="4335"/>
        </w:tabs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ab/>
      </w:r>
    </w:p>
    <w:sectPr w:rsidR="00B92017" w:rsidRPr="00F7711B" w:rsidSect="000A05F6">
      <w:headerReference w:type="default" r:id="rId8"/>
      <w:footerReference w:type="default" r:id="rId9"/>
      <w:pgSz w:w="16838" w:h="11906" w:orient="landscape"/>
      <w:pgMar w:top="1440" w:right="1440" w:bottom="1440" w:left="1440" w:header="79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3F9AA" w14:textId="77777777" w:rsidR="006A3908" w:rsidRDefault="006A3908" w:rsidP="0031355B">
      <w:pPr>
        <w:spacing w:after="0" w:line="240" w:lineRule="auto"/>
      </w:pPr>
      <w:r>
        <w:separator/>
      </w:r>
    </w:p>
  </w:endnote>
  <w:endnote w:type="continuationSeparator" w:id="0">
    <w:p w14:paraId="3FE75EEC" w14:textId="77777777" w:rsidR="006A3908" w:rsidRDefault="006A3908" w:rsidP="0031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8EBEC" w14:textId="40695782" w:rsidR="0031355B" w:rsidRPr="00B92017" w:rsidRDefault="00D536B4" w:rsidP="007E3BDD">
    <w:pPr>
      <w:jc w:val="right"/>
      <w:rPr>
        <w:rFonts w:ascii="Calibri" w:eastAsia="Times New Roman" w:hAnsi="Calibri" w:cs="Calibri"/>
        <w:color w:val="000000"/>
        <w:lang w:val="tr-TR" w:eastAsia="tr-TR"/>
      </w:rPr>
    </w:pPr>
    <w:proofErr w:type="spellStart"/>
    <w:r>
      <w:t>Belge</w:t>
    </w:r>
    <w:proofErr w:type="spellEnd"/>
    <w:r>
      <w:t xml:space="preserve"> No: </w:t>
    </w:r>
    <w:r w:rsidR="000A05F6">
      <w:rPr>
        <w:rFonts w:ascii="Calibri" w:eastAsia="Times New Roman" w:hAnsi="Calibri" w:cs="Calibri"/>
        <w:color w:val="000000"/>
        <w:lang w:val="tr-TR" w:eastAsia="tr-TR"/>
      </w:rPr>
      <w:t>F14</w:t>
    </w:r>
    <w:r w:rsidR="007E3BDD" w:rsidRPr="007E3BDD">
      <w:rPr>
        <w:rFonts w:ascii="Calibri" w:eastAsia="Times New Roman" w:hAnsi="Calibri" w:cs="Calibri"/>
        <w:color w:val="000000"/>
        <w:lang w:val="tr-TR" w:eastAsia="tr-TR"/>
      </w:rPr>
      <w:t>-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DE398" w14:textId="77777777" w:rsidR="006A3908" w:rsidRDefault="006A3908" w:rsidP="0031355B">
      <w:pPr>
        <w:spacing w:after="0" w:line="240" w:lineRule="auto"/>
      </w:pPr>
      <w:r>
        <w:separator/>
      </w:r>
    </w:p>
  </w:footnote>
  <w:footnote w:type="continuationSeparator" w:id="0">
    <w:p w14:paraId="2EF52A8C" w14:textId="77777777" w:rsidR="006A3908" w:rsidRDefault="006A3908" w:rsidP="0031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1B6C9" w14:textId="29E8C04C" w:rsidR="0031355B" w:rsidRPr="0031355B" w:rsidRDefault="00F7711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noProof/>
        <w:sz w:val="28"/>
        <w:szCs w:val="28"/>
        <w:lang w:val="tr-TR" w:eastAsia="tr-TR"/>
      </w:rPr>
      <w:drawing>
        <wp:anchor distT="0" distB="0" distL="114300" distR="114300" simplePos="0" relativeHeight="251660288" behindDoc="1" locked="0" layoutInCell="1" allowOverlap="1" wp14:anchorId="01AA5178" wp14:editId="729E40DE">
          <wp:simplePos x="0" y="0"/>
          <wp:positionH relativeFrom="page">
            <wp:posOffset>9029700</wp:posOffset>
          </wp:positionH>
          <wp:positionV relativeFrom="paragraph">
            <wp:posOffset>-436880</wp:posOffset>
          </wp:positionV>
          <wp:extent cx="1087200" cy="1080000"/>
          <wp:effectExtent l="0" t="0" r="0" b="6350"/>
          <wp:wrapNone/>
          <wp:docPr id="1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200" cy="108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noProof/>
        <w:sz w:val="28"/>
        <w:szCs w:val="28"/>
        <w:lang w:val="tr-TR" w:eastAsia="tr-TR"/>
      </w:rPr>
      <w:drawing>
        <wp:anchor distT="0" distB="0" distL="114300" distR="114300" simplePos="0" relativeHeight="251658240" behindDoc="1" locked="0" layoutInCell="1" allowOverlap="1" wp14:anchorId="461B2637" wp14:editId="153BF4AC">
          <wp:simplePos x="0" y="0"/>
          <wp:positionH relativeFrom="page">
            <wp:posOffset>390525</wp:posOffset>
          </wp:positionH>
          <wp:positionV relativeFrom="paragraph">
            <wp:posOffset>-430530</wp:posOffset>
          </wp:positionV>
          <wp:extent cx="1080000" cy="1058400"/>
          <wp:effectExtent l="0" t="0" r="6350" b="8890"/>
          <wp:wrapNone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355B" w:rsidRPr="0031355B">
      <w:rPr>
        <w:b/>
        <w:sz w:val="28"/>
        <w:szCs w:val="28"/>
      </w:rPr>
      <w:t>T.C.</w:t>
    </w:r>
  </w:p>
  <w:p w14:paraId="0B7DFE5C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DOKUZ EYLÜL ÜNİVERSİTESİ</w:t>
    </w:r>
  </w:p>
  <w:p w14:paraId="7B93D1E1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FEN FAKÜLTES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A190F"/>
    <w:multiLevelType w:val="hybridMultilevel"/>
    <w:tmpl w:val="DF06657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E04B5D"/>
    <w:multiLevelType w:val="hybridMultilevel"/>
    <w:tmpl w:val="2648E13A"/>
    <w:lvl w:ilvl="0" w:tplc="28547516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  <w:bCs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AD7C68"/>
    <w:multiLevelType w:val="hybridMultilevel"/>
    <w:tmpl w:val="00AACB2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3NDEwMDOyMLNQ0lEKTi0uzszPAykwrgUApQ0q3iwAAAA="/>
  </w:docVars>
  <w:rsids>
    <w:rsidRoot w:val="0031355B"/>
    <w:rsid w:val="000A05F6"/>
    <w:rsid w:val="00156612"/>
    <w:rsid w:val="002308CE"/>
    <w:rsid w:val="0031355B"/>
    <w:rsid w:val="00354767"/>
    <w:rsid w:val="003D5D33"/>
    <w:rsid w:val="00460148"/>
    <w:rsid w:val="00531CE2"/>
    <w:rsid w:val="00586AE9"/>
    <w:rsid w:val="006269FB"/>
    <w:rsid w:val="006A3908"/>
    <w:rsid w:val="007E3BDD"/>
    <w:rsid w:val="00804E21"/>
    <w:rsid w:val="0092527F"/>
    <w:rsid w:val="009609F0"/>
    <w:rsid w:val="00A210CE"/>
    <w:rsid w:val="00A27DC7"/>
    <w:rsid w:val="00B46440"/>
    <w:rsid w:val="00B92017"/>
    <w:rsid w:val="00CA35F5"/>
    <w:rsid w:val="00CB00A0"/>
    <w:rsid w:val="00D14A31"/>
    <w:rsid w:val="00D536B4"/>
    <w:rsid w:val="00E65B28"/>
    <w:rsid w:val="00F7711B"/>
    <w:rsid w:val="00F92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1A1679"/>
  <w15:chartTrackingRefBased/>
  <w15:docId w15:val="{BE980145-E7F6-434E-B39F-1A9611B2E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355B"/>
  </w:style>
  <w:style w:type="paragraph" w:styleId="AltBilgi">
    <w:name w:val="footer"/>
    <w:basedOn w:val="Normal"/>
    <w:link w:val="Al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355B"/>
  </w:style>
  <w:style w:type="table" w:styleId="TabloKlavuzu">
    <w:name w:val="Table Grid"/>
    <w:basedOn w:val="NormalTablo"/>
    <w:uiPriority w:val="39"/>
    <w:rsid w:val="00B92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04E21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65B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65B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0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48370A6-E2F2-4C27-B588-A0EBEEAD4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karpuz</dc:creator>
  <cp:keywords/>
  <dc:description/>
  <cp:lastModifiedBy>end.user</cp:lastModifiedBy>
  <cp:revision>2</cp:revision>
  <cp:lastPrinted>2022-08-05T10:59:00Z</cp:lastPrinted>
  <dcterms:created xsi:type="dcterms:W3CDTF">2022-08-05T11:02:00Z</dcterms:created>
  <dcterms:modified xsi:type="dcterms:W3CDTF">2022-08-05T11:02:00Z</dcterms:modified>
</cp:coreProperties>
</file>